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7EF84" w14:textId="77777777" w:rsidR="00DC3410" w:rsidRDefault="00DC3410" w:rsidP="00DC3410">
      <w:pPr>
        <w:pStyle w:val="Heading3"/>
      </w:pPr>
      <w:r>
        <w:t xml:space="preserve">Agile / Scrum </w:t>
      </w:r>
    </w:p>
    <w:p w14:paraId="530C5C5D" w14:textId="77777777" w:rsidR="00DC3410" w:rsidRDefault="00DC3410" w:rsidP="00DC3410">
      <w:pPr>
        <w:pStyle w:val="ListParagraph"/>
        <w:numPr>
          <w:ilvl w:val="0"/>
          <w:numId w:val="1"/>
        </w:numPr>
        <w:spacing w:line="240" w:lineRule="auto"/>
      </w:pPr>
      <w:r>
        <w:t>What did you learn about how the Agile and Scrum methodologies operate?</w:t>
      </w:r>
    </w:p>
    <w:p w14:paraId="24BC237C" w14:textId="3C128B9F" w:rsidR="00BB69FA" w:rsidRPr="00BB69FA" w:rsidRDefault="00DC3410" w:rsidP="00BB69FA">
      <w:pPr>
        <w:spacing w:before="100" w:beforeAutospacing="1" w:after="100" w:afterAutospacing="1" w:line="240" w:lineRule="auto"/>
        <w:ind w:left="360"/>
        <w:rPr>
          <w:rFonts w:ascii="Source Sans Pro" w:eastAsia="Times New Roman" w:hAnsi="Source Sans Pro" w:cs="Times New Roman"/>
          <w:color w:val="222222"/>
          <w:sz w:val="27"/>
          <w:szCs w:val="27"/>
          <w:lang w:val="en-US"/>
        </w:rPr>
      </w:pPr>
      <w:r>
        <w:t>Ans</w:t>
      </w:r>
      <w:r w:rsidRPr="00BB69FA">
        <w:rPr>
          <w:szCs w:val="24"/>
        </w:rPr>
        <w:t xml:space="preserve">: </w:t>
      </w:r>
      <w:r w:rsidR="00A13A15" w:rsidRPr="00A13A15">
        <w:rPr>
          <w:rFonts w:ascii="Source Sans Pro" w:eastAsia="Times New Roman" w:hAnsi="Source Sans Pro" w:cs="Times New Roman"/>
          <w:color w:val="222222"/>
          <w:szCs w:val="24"/>
          <w:lang w:val="en-US"/>
        </w:rPr>
        <w:t>It is more of a practise of iterative enhancement and verification for a software development cycle whereas Scrum is a methodology to direct the business to develop and supply the greatest business value in the quickest period of time.</w:t>
      </w:r>
    </w:p>
    <w:p w14:paraId="1C404B95" w14:textId="60AA23F0" w:rsidR="00DC3410" w:rsidRDefault="00DC3410" w:rsidP="00DC3410">
      <w:pPr>
        <w:ind w:left="360"/>
      </w:pPr>
    </w:p>
    <w:p w14:paraId="69A046E7" w14:textId="77777777" w:rsidR="00DC3410" w:rsidRDefault="00DC3410" w:rsidP="00DC3410">
      <w:pPr>
        <w:ind w:left="360"/>
      </w:pPr>
    </w:p>
    <w:p w14:paraId="44CCF977" w14:textId="77777777" w:rsidR="00DC3410" w:rsidRDefault="00DC3410" w:rsidP="00DC3410">
      <w:pPr>
        <w:pStyle w:val="ListParagraph"/>
        <w:numPr>
          <w:ilvl w:val="0"/>
          <w:numId w:val="1"/>
        </w:numPr>
        <w:spacing w:line="240" w:lineRule="auto"/>
      </w:pPr>
      <w:r>
        <w:t>In practice how effective did you find this methodology?</w:t>
      </w:r>
    </w:p>
    <w:p w14:paraId="2069F571" w14:textId="6D1811A6" w:rsidR="00DC3410" w:rsidRDefault="0091065E" w:rsidP="00DC3410">
      <w:pPr>
        <w:ind w:left="360"/>
      </w:pPr>
      <w:r>
        <w:t>Ans:</w:t>
      </w:r>
      <w:r w:rsidR="00DC3410">
        <w:t xml:space="preserve"> </w:t>
      </w:r>
      <w:r w:rsidR="00DC3410">
        <w:rPr>
          <w:rFonts w:cs="Arial"/>
          <w:color w:val="202124"/>
          <w:shd w:val="clear" w:color="auto" w:fill="FFFFFF"/>
        </w:rPr>
        <w:t> </w:t>
      </w:r>
      <w:r w:rsidR="00A13A15" w:rsidRPr="00A13A15">
        <w:rPr>
          <w:rFonts w:cs="Arial"/>
          <w:color w:val="202124"/>
          <w:shd w:val="clear" w:color="auto" w:fill="FFFFFF"/>
        </w:rPr>
        <w:t>Furthermore, it promotes vague specifications, it conceals the true costs of development, and it's hinders efficient management.</w:t>
      </w:r>
    </w:p>
    <w:p w14:paraId="1BF9ADB8" w14:textId="77777777" w:rsidR="00DC3410" w:rsidRDefault="00DC3410" w:rsidP="00DC3410">
      <w:pPr>
        <w:pStyle w:val="ListParagraph"/>
        <w:numPr>
          <w:ilvl w:val="0"/>
          <w:numId w:val="1"/>
        </w:numPr>
        <w:spacing w:line="240" w:lineRule="auto"/>
      </w:pPr>
      <w:r>
        <w:t>What did you find was the strength of it?</w:t>
      </w:r>
    </w:p>
    <w:p w14:paraId="6F3286B9" w14:textId="3FD2A3CC" w:rsidR="0091065E" w:rsidRPr="0091065E" w:rsidRDefault="00DC3410" w:rsidP="0091065E">
      <w:pPr>
        <w:shd w:val="clear" w:color="auto" w:fill="FFFFFF"/>
        <w:spacing w:before="100" w:beforeAutospacing="1" w:after="100" w:afterAutospacing="1" w:line="240" w:lineRule="auto"/>
        <w:ind w:left="360"/>
        <w:jc w:val="both"/>
        <w:rPr>
          <w:rFonts w:eastAsia="Times New Roman" w:cs="Arial"/>
          <w:szCs w:val="24"/>
          <w:lang w:val="en-US"/>
        </w:rPr>
      </w:pPr>
      <w:r>
        <w:t xml:space="preserve">Ans: </w:t>
      </w:r>
      <w:r w:rsidR="00A13A15" w:rsidRPr="00A13A15">
        <w:rPr>
          <w:rFonts w:eastAsia="Times New Roman" w:cs="Arial"/>
          <w:color w:val="000000"/>
          <w:szCs w:val="24"/>
          <w:lang w:val="en-US"/>
        </w:rPr>
        <w:t>a lot of leeway Adaptability and tailoring your project's strategy at all times is provided by short cycles and constant iterations. Not wasting time and resources on projects that will be rejected by customers will help you tremendously. The development process is quite open.</w:t>
      </w:r>
    </w:p>
    <w:p w14:paraId="54B1DE00" w14:textId="77777777" w:rsidR="00DC3410" w:rsidRDefault="00DC3410" w:rsidP="0091065E"/>
    <w:p w14:paraId="469E80D0" w14:textId="77777777" w:rsidR="00DC3410" w:rsidRDefault="00DC3410" w:rsidP="00DC3410">
      <w:pPr>
        <w:pStyle w:val="ListParagraph"/>
        <w:numPr>
          <w:ilvl w:val="0"/>
          <w:numId w:val="1"/>
        </w:numPr>
        <w:spacing w:line="240" w:lineRule="auto"/>
      </w:pPr>
      <w:r>
        <w:t>What were its weaknesses?</w:t>
      </w:r>
    </w:p>
    <w:p w14:paraId="7AA50842" w14:textId="3503515D" w:rsidR="00DC3410" w:rsidRDefault="00DC3410" w:rsidP="00DC3410">
      <w:pPr>
        <w:spacing w:line="240" w:lineRule="auto"/>
        <w:ind w:left="360"/>
        <w:rPr>
          <w:rFonts w:cs="Arial"/>
          <w:color w:val="202124"/>
          <w:shd w:val="clear" w:color="auto" w:fill="FFFFFF"/>
        </w:rPr>
      </w:pPr>
      <w:r>
        <w:t>Ans:</w:t>
      </w:r>
      <w:r w:rsidR="0091065E" w:rsidRPr="0091065E">
        <w:rPr>
          <w:rFonts w:cs="Arial"/>
          <w:color w:val="202124"/>
          <w:shd w:val="clear" w:color="auto" w:fill="FFFFFF"/>
        </w:rPr>
        <w:t xml:space="preserve"> </w:t>
      </w:r>
      <w:r w:rsidR="0091065E">
        <w:rPr>
          <w:rFonts w:cs="Arial"/>
          <w:color w:val="202124"/>
          <w:shd w:val="clear" w:color="auto" w:fill="FFFFFF"/>
        </w:rPr>
        <w:t xml:space="preserve">Difficult </w:t>
      </w:r>
      <w:r w:rsidR="00A13A15">
        <w:rPr>
          <w:rFonts w:cs="Arial"/>
          <w:color w:val="202124"/>
          <w:shd w:val="clear" w:color="auto" w:fill="FFFFFF"/>
        </w:rPr>
        <w:t xml:space="preserve"> to </w:t>
      </w:r>
      <w:r w:rsidR="0091065E">
        <w:rPr>
          <w:rFonts w:cs="Arial"/>
          <w:color w:val="202124"/>
          <w:shd w:val="clear" w:color="auto" w:fill="FFFFFF"/>
        </w:rPr>
        <w:t>plan at early stages.</w:t>
      </w:r>
    </w:p>
    <w:p w14:paraId="5E3F3B96" w14:textId="77777777" w:rsidR="0091065E" w:rsidRDefault="0091065E" w:rsidP="00DC3410">
      <w:pPr>
        <w:spacing w:line="240" w:lineRule="auto"/>
        <w:ind w:left="360"/>
      </w:pPr>
    </w:p>
    <w:p w14:paraId="283AC570" w14:textId="77777777" w:rsidR="00DC3410" w:rsidRDefault="00DC3410" w:rsidP="00DC3410">
      <w:pPr>
        <w:pStyle w:val="ListParagraph"/>
        <w:numPr>
          <w:ilvl w:val="0"/>
          <w:numId w:val="1"/>
        </w:numPr>
      </w:pPr>
      <w:r>
        <w:t xml:space="preserve">What were the best features of the process? </w:t>
      </w:r>
    </w:p>
    <w:p w14:paraId="71B51E18" w14:textId="0CF6C356" w:rsidR="00DC3410" w:rsidRDefault="00DC3410" w:rsidP="00DC3410">
      <w:pPr>
        <w:ind w:left="360"/>
      </w:pPr>
      <w:r>
        <w:t>Ans:</w:t>
      </w:r>
      <w:r w:rsidR="00D2602F">
        <w:t xml:space="preserve"> </w:t>
      </w:r>
      <w:r w:rsidR="00A13A15" w:rsidRPr="00A13A15">
        <w:t>The best feature of this methodology is multi-planning, emergent feature discovery</w:t>
      </w:r>
    </w:p>
    <w:p w14:paraId="4C5078B4" w14:textId="77777777" w:rsidR="00DC3410" w:rsidRDefault="00DC3410" w:rsidP="00DC3410">
      <w:pPr>
        <w:ind w:left="360"/>
      </w:pPr>
    </w:p>
    <w:p w14:paraId="46336024" w14:textId="77777777" w:rsidR="00DC3410" w:rsidRDefault="00DC3410" w:rsidP="00DC3410">
      <w:pPr>
        <w:pStyle w:val="ListParagraph"/>
        <w:numPr>
          <w:ilvl w:val="0"/>
          <w:numId w:val="1"/>
        </w:numPr>
        <w:spacing w:line="240" w:lineRule="auto"/>
      </w:pPr>
      <w:r>
        <w:t>How did they appeal to you?</w:t>
      </w:r>
    </w:p>
    <w:p w14:paraId="51AE1561" w14:textId="20CA034A" w:rsidR="00DC3410" w:rsidRDefault="00DC3410" w:rsidP="00DC3410">
      <w:pPr>
        <w:ind w:left="360"/>
      </w:pPr>
      <w:r>
        <w:t xml:space="preserve">Ans: </w:t>
      </w:r>
      <w:r w:rsidR="00A13A15" w:rsidRPr="00A13A15">
        <w:t>To best achieve something, you should break it down into smaller steps. This is the best approach for me, and I find this process pleasant.</w:t>
      </w:r>
    </w:p>
    <w:p w14:paraId="1E770DBF" w14:textId="53E9AD22" w:rsidR="00DC3410" w:rsidRDefault="00DC3410" w:rsidP="00DC3410">
      <w:pPr>
        <w:pStyle w:val="ListParagraph"/>
        <w:numPr>
          <w:ilvl w:val="0"/>
          <w:numId w:val="1"/>
        </w:numPr>
        <w:spacing w:line="240" w:lineRule="auto"/>
      </w:pPr>
      <w:r>
        <w:t xml:space="preserve">What was the worst feature of </w:t>
      </w:r>
      <w:r w:rsidR="00D2602F">
        <w:t>the process?</w:t>
      </w:r>
    </w:p>
    <w:p w14:paraId="58571441" w14:textId="00ECE3AF" w:rsidR="00DC3410" w:rsidRDefault="00DC3410" w:rsidP="00DC3410">
      <w:pPr>
        <w:ind w:left="360"/>
      </w:pPr>
      <w:r>
        <w:t xml:space="preserve">Ans: </w:t>
      </w:r>
      <w:r w:rsidR="00D2602F">
        <w:t>lack of necessary documents.</w:t>
      </w:r>
    </w:p>
    <w:p w14:paraId="1FB0E07A" w14:textId="77777777" w:rsidR="00DC3410" w:rsidRDefault="00DC3410" w:rsidP="00DC3410"/>
    <w:p w14:paraId="5FA05A25" w14:textId="77777777" w:rsidR="00DC3410" w:rsidRDefault="00DC3410" w:rsidP="00DC3410">
      <w:pPr>
        <w:pStyle w:val="ListParagraph"/>
        <w:numPr>
          <w:ilvl w:val="0"/>
          <w:numId w:val="1"/>
        </w:numPr>
        <w:spacing w:line="240" w:lineRule="auto"/>
      </w:pPr>
      <w:r>
        <w:lastRenderedPageBreak/>
        <w:t>How would you change them?</w:t>
      </w:r>
    </w:p>
    <w:p w14:paraId="4DA92273" w14:textId="1A4C2F6E" w:rsidR="00DC3410" w:rsidRDefault="00DC3410" w:rsidP="00DC3410">
      <w:pPr>
        <w:ind w:left="360"/>
      </w:pPr>
      <w:r>
        <w:t xml:space="preserve">Ans: </w:t>
      </w:r>
      <w:r w:rsidR="00A13A15" w:rsidRPr="00A13A15">
        <w:t>It helps us keep documentation safe by being constructed with agile methods.</w:t>
      </w:r>
    </w:p>
    <w:p w14:paraId="6C9B821F" w14:textId="77777777" w:rsidR="00DC3410" w:rsidRDefault="00DC3410" w:rsidP="00DC3410">
      <w:pPr>
        <w:pStyle w:val="Heading3"/>
      </w:pPr>
      <w:r>
        <w:t>Group work</w:t>
      </w:r>
    </w:p>
    <w:p w14:paraId="24DBD221" w14:textId="77777777" w:rsidR="00DC3410" w:rsidRDefault="00DC3410" w:rsidP="00DC3410">
      <w:pPr>
        <w:pStyle w:val="ListParagraph"/>
        <w:numPr>
          <w:ilvl w:val="0"/>
          <w:numId w:val="3"/>
        </w:numPr>
        <w:spacing w:line="240" w:lineRule="auto"/>
      </w:pPr>
      <w:r>
        <w:t>What did you enjoy about this style of programming?</w:t>
      </w:r>
    </w:p>
    <w:p w14:paraId="20190100" w14:textId="70DD6DB0" w:rsidR="00DC3410" w:rsidRDefault="00DC3410" w:rsidP="00DC3410">
      <w:pPr>
        <w:ind w:left="360"/>
      </w:pPr>
      <w:r>
        <w:t xml:space="preserve">Ans: </w:t>
      </w:r>
      <w:r w:rsidR="00B71AC4">
        <w:t xml:space="preserve">Group discussions and </w:t>
      </w:r>
      <w:r w:rsidR="00A13A15">
        <w:t>the testing part was interesting.</w:t>
      </w:r>
    </w:p>
    <w:p w14:paraId="7A481BA3" w14:textId="77777777" w:rsidR="00DC3410" w:rsidRDefault="00DC3410" w:rsidP="00DC3410">
      <w:pPr>
        <w:ind w:left="360"/>
      </w:pPr>
    </w:p>
    <w:p w14:paraId="3B5936B9" w14:textId="77777777" w:rsidR="00DC3410" w:rsidRDefault="00DC3410" w:rsidP="00DC3410">
      <w:pPr>
        <w:pStyle w:val="ListParagraph"/>
        <w:numPr>
          <w:ilvl w:val="0"/>
          <w:numId w:val="3"/>
        </w:numPr>
        <w:spacing w:line="240" w:lineRule="auto"/>
      </w:pPr>
      <w:r>
        <w:t>What are the downsides for you of group work?</w:t>
      </w:r>
    </w:p>
    <w:p w14:paraId="68953072" w14:textId="7733C329" w:rsidR="00DC3410" w:rsidRDefault="00DC3410" w:rsidP="00DC3410">
      <w:pPr>
        <w:ind w:left="360"/>
      </w:pPr>
      <w:r>
        <w:t xml:space="preserve">Ans: </w:t>
      </w:r>
      <w:r w:rsidR="00A13A15">
        <w:t>Time management</w:t>
      </w:r>
      <w:r w:rsidR="004776A6">
        <w:t xml:space="preserve"> </w:t>
      </w:r>
    </w:p>
    <w:p w14:paraId="3E706C11" w14:textId="77777777" w:rsidR="00DC3410" w:rsidRDefault="00DC3410" w:rsidP="00DC3410">
      <w:pPr>
        <w:ind w:left="360"/>
      </w:pPr>
    </w:p>
    <w:p w14:paraId="79EE9C2B" w14:textId="77777777" w:rsidR="00DC3410" w:rsidRDefault="00DC3410" w:rsidP="00DC3410">
      <w:pPr>
        <w:pStyle w:val="ListParagraph"/>
        <w:numPr>
          <w:ilvl w:val="0"/>
          <w:numId w:val="3"/>
        </w:numPr>
      </w:pPr>
      <w:r>
        <w:t>How did this session change your opinion of working in industry?</w:t>
      </w:r>
    </w:p>
    <w:p w14:paraId="51EA0F36" w14:textId="51426EC7" w:rsidR="00DC3410" w:rsidRDefault="00DC3410" w:rsidP="00DC3410">
      <w:pPr>
        <w:ind w:left="360"/>
      </w:pPr>
      <w:r>
        <w:t>Ans:</w:t>
      </w:r>
      <w:r w:rsidR="00554800">
        <w:t xml:space="preserve"> </w:t>
      </w:r>
      <w:r w:rsidR="00A13A15">
        <w:t>It provide the same experience and time management strategy which we will experience in the industry</w:t>
      </w:r>
      <w:r>
        <w:t>.</w:t>
      </w:r>
    </w:p>
    <w:p w14:paraId="1B56728C" w14:textId="77777777" w:rsidR="00DC3410" w:rsidRDefault="00DC3410" w:rsidP="00DC3410">
      <w:pPr>
        <w:ind w:left="360"/>
      </w:pPr>
    </w:p>
    <w:p w14:paraId="5E7515DC" w14:textId="77777777" w:rsidR="00DC3410" w:rsidRDefault="00DC3410" w:rsidP="00DC3410">
      <w:pPr>
        <w:pStyle w:val="Heading3"/>
      </w:pPr>
      <w:r>
        <w:t>Source Control</w:t>
      </w:r>
    </w:p>
    <w:p w14:paraId="4CD4912E" w14:textId="77777777" w:rsidR="00DC3410" w:rsidRDefault="00DC3410" w:rsidP="00DC3410">
      <w:pPr>
        <w:pStyle w:val="ListParagraph"/>
        <w:numPr>
          <w:ilvl w:val="0"/>
          <w:numId w:val="4"/>
        </w:numPr>
        <w:spacing w:line="240" w:lineRule="auto"/>
      </w:pPr>
      <w:r>
        <w:t>What form of Source Control did you use?</w:t>
      </w:r>
    </w:p>
    <w:p w14:paraId="11D28002" w14:textId="7D865493" w:rsidR="00DC3410" w:rsidRDefault="00DC3410" w:rsidP="00DC3410">
      <w:pPr>
        <w:ind w:left="360"/>
      </w:pPr>
      <w:r>
        <w:t>Ans:</w:t>
      </w:r>
      <w:r w:rsidR="00554800">
        <w:t xml:space="preserve"> </w:t>
      </w:r>
      <w:r w:rsidR="00B85E4B">
        <w:t>Github</w:t>
      </w:r>
    </w:p>
    <w:p w14:paraId="53858E96" w14:textId="77777777" w:rsidR="00DC3410" w:rsidRDefault="00DC3410" w:rsidP="00DC3410">
      <w:pPr>
        <w:ind w:left="360"/>
      </w:pPr>
    </w:p>
    <w:p w14:paraId="45BC03BB" w14:textId="77777777" w:rsidR="00DC3410" w:rsidRDefault="00DC3410" w:rsidP="00DC3410">
      <w:pPr>
        <w:pStyle w:val="ListParagraph"/>
        <w:numPr>
          <w:ilvl w:val="0"/>
          <w:numId w:val="4"/>
        </w:numPr>
        <w:spacing w:line="240" w:lineRule="auto"/>
      </w:pPr>
      <w:r>
        <w:t xml:space="preserve">What were its strengths? </w:t>
      </w:r>
    </w:p>
    <w:p w14:paraId="58E804B5" w14:textId="541B563C" w:rsidR="00DC3410" w:rsidRDefault="00DC3410" w:rsidP="00DC3410">
      <w:pPr>
        <w:ind w:left="360"/>
      </w:pPr>
      <w:r>
        <w:t xml:space="preserve">Ans: </w:t>
      </w:r>
      <w:r w:rsidR="00554800">
        <w:t>All team members do pull and push any time in a day.</w:t>
      </w:r>
    </w:p>
    <w:p w14:paraId="5809838C" w14:textId="77777777" w:rsidR="00DC3410" w:rsidRDefault="00DC3410" w:rsidP="00DC3410">
      <w:pPr>
        <w:ind w:left="360"/>
      </w:pPr>
    </w:p>
    <w:p w14:paraId="00086C01" w14:textId="77777777" w:rsidR="00DC3410" w:rsidRDefault="00DC3410" w:rsidP="00DC3410">
      <w:pPr>
        <w:pStyle w:val="ListParagraph"/>
        <w:numPr>
          <w:ilvl w:val="0"/>
          <w:numId w:val="4"/>
        </w:numPr>
        <w:spacing w:line="240" w:lineRule="auto"/>
      </w:pPr>
      <w:r>
        <w:t>What were its weaknesses?</w:t>
      </w:r>
    </w:p>
    <w:p w14:paraId="4B6EB830" w14:textId="57863CEF" w:rsidR="00294C39" w:rsidRDefault="00DC3410" w:rsidP="00294C39">
      <w:pPr>
        <w:pStyle w:val="trt0xe"/>
        <w:shd w:val="clear" w:color="auto" w:fill="FFFFFF"/>
        <w:spacing w:before="0" w:beforeAutospacing="0" w:after="60" w:afterAutospacing="0"/>
        <w:ind w:left="360"/>
        <w:rPr>
          <w:rFonts w:ascii="Arial" w:hAnsi="Arial" w:cs="Arial"/>
          <w:color w:val="202124"/>
        </w:rPr>
      </w:pPr>
      <w:r>
        <w:t xml:space="preserve">Ans: </w:t>
      </w:r>
      <w:r w:rsidR="00B85E4B">
        <w:rPr>
          <w:rFonts w:ascii="Arial" w:hAnsi="Arial" w:cs="Arial"/>
          <w:color w:val="202124"/>
        </w:rPr>
        <w:t>Keeping track of the versions is tedious</w:t>
      </w:r>
      <w:r w:rsidR="00294C39">
        <w:rPr>
          <w:rFonts w:ascii="Arial" w:hAnsi="Arial" w:cs="Arial"/>
          <w:color w:val="202124"/>
        </w:rPr>
        <w:t>.</w:t>
      </w:r>
    </w:p>
    <w:p w14:paraId="5E24032E" w14:textId="719CF734" w:rsidR="00DC3410" w:rsidRDefault="00DC3410" w:rsidP="00DC3410">
      <w:pPr>
        <w:ind w:left="360"/>
      </w:pPr>
    </w:p>
    <w:p w14:paraId="269AEAFC" w14:textId="77777777" w:rsidR="00DC3410" w:rsidRDefault="00DC3410" w:rsidP="00DC3410">
      <w:pPr>
        <w:ind w:left="360"/>
      </w:pPr>
    </w:p>
    <w:p w14:paraId="20357C8C" w14:textId="77777777" w:rsidR="00DC3410" w:rsidRDefault="00DC3410" w:rsidP="00DC3410">
      <w:pPr>
        <w:pStyle w:val="ListParagraph"/>
        <w:numPr>
          <w:ilvl w:val="0"/>
          <w:numId w:val="4"/>
        </w:numPr>
        <w:spacing w:line="240" w:lineRule="auto"/>
      </w:pPr>
      <w:r>
        <w:t>How effective as a source control did you find it?</w:t>
      </w:r>
    </w:p>
    <w:p w14:paraId="3EF7C6C6" w14:textId="0AC53FC2" w:rsidR="00DC3410" w:rsidRDefault="00DC3410" w:rsidP="00DC3410">
      <w:pPr>
        <w:tabs>
          <w:tab w:val="left" w:pos="5964"/>
        </w:tabs>
        <w:ind w:left="360"/>
      </w:pPr>
      <w:r>
        <w:t xml:space="preserve">Ans: </w:t>
      </w:r>
      <w:r w:rsidR="00B85E4B" w:rsidRPr="00B85E4B">
        <w:t>It is ineffective because it is unsafe Anybody may put anything on GitHub, including malware.</w:t>
      </w:r>
    </w:p>
    <w:p w14:paraId="42917172" w14:textId="77777777" w:rsidR="00DC3410" w:rsidRDefault="00DC3410" w:rsidP="00DC3410">
      <w:pPr>
        <w:tabs>
          <w:tab w:val="left" w:pos="5964"/>
        </w:tabs>
        <w:ind w:left="360"/>
      </w:pPr>
    </w:p>
    <w:p w14:paraId="60BA023F" w14:textId="77777777" w:rsidR="00DC3410" w:rsidRDefault="00DC3410" w:rsidP="00DC3410">
      <w:pPr>
        <w:pStyle w:val="ListParagraph"/>
        <w:numPr>
          <w:ilvl w:val="0"/>
          <w:numId w:val="4"/>
        </w:numPr>
        <w:spacing w:line="240" w:lineRule="auto"/>
      </w:pPr>
      <w:r>
        <w:t>If you had to use it again what would you change?</w:t>
      </w:r>
    </w:p>
    <w:p w14:paraId="5AF510F0" w14:textId="2B17B3C8" w:rsidR="00DC3410" w:rsidRDefault="00DC3410" w:rsidP="00DC3410">
      <w:pPr>
        <w:ind w:left="360"/>
      </w:pPr>
      <w:r>
        <w:t xml:space="preserve">Ans: </w:t>
      </w:r>
      <w:r w:rsidR="00B85E4B">
        <w:t>Not sure</w:t>
      </w:r>
      <w:r w:rsidR="00423B22">
        <w:t>.</w:t>
      </w:r>
    </w:p>
    <w:p w14:paraId="0697B02A" w14:textId="77777777" w:rsidR="00DC3410" w:rsidRDefault="00DC3410" w:rsidP="00DC3410">
      <w:pPr>
        <w:ind w:left="360"/>
      </w:pPr>
    </w:p>
    <w:p w14:paraId="044E0118" w14:textId="77777777" w:rsidR="00DC3410" w:rsidRDefault="00DC3410" w:rsidP="00DC3410">
      <w:pPr>
        <w:ind w:left="360"/>
      </w:pPr>
    </w:p>
    <w:p w14:paraId="3F8CB449" w14:textId="77777777" w:rsidR="00DC3410" w:rsidRDefault="00DC3410" w:rsidP="00DC3410">
      <w:pPr>
        <w:pStyle w:val="Heading3"/>
      </w:pPr>
      <w:r>
        <w:t>Other</w:t>
      </w:r>
    </w:p>
    <w:p w14:paraId="13ED21B3" w14:textId="77777777" w:rsidR="00DC3410" w:rsidRDefault="00DC3410" w:rsidP="00DC3410">
      <w:pPr>
        <w:pStyle w:val="ListParagraph"/>
        <w:numPr>
          <w:ilvl w:val="0"/>
          <w:numId w:val="5"/>
        </w:numPr>
      </w:pPr>
      <w:r>
        <w:t xml:space="preserve">Do you feel that this has been a worthwhile experiment? </w:t>
      </w:r>
    </w:p>
    <w:p w14:paraId="0B3286F4" w14:textId="652633DF" w:rsidR="00DC3410" w:rsidRDefault="00DC3410" w:rsidP="00DC3410">
      <w:pPr>
        <w:ind w:left="360"/>
      </w:pPr>
      <w:r>
        <w:t>Ans:</w:t>
      </w:r>
      <w:r w:rsidR="00F5092A">
        <w:t xml:space="preserve"> </w:t>
      </w:r>
      <w:r w:rsidR="00B85E4B">
        <w:t>Yes</w:t>
      </w:r>
      <w:r w:rsidR="00F5092A">
        <w:t>.</w:t>
      </w:r>
    </w:p>
    <w:p w14:paraId="2C6FF796" w14:textId="77777777" w:rsidR="00DC3410" w:rsidRDefault="00DC3410" w:rsidP="00DC3410">
      <w:pPr>
        <w:pStyle w:val="ListParagraph"/>
        <w:numPr>
          <w:ilvl w:val="0"/>
          <w:numId w:val="5"/>
        </w:numPr>
      </w:pPr>
      <w:r>
        <w:t>Why? Why not?</w:t>
      </w:r>
    </w:p>
    <w:p w14:paraId="5E7A1121" w14:textId="705AD52B" w:rsidR="00DC3410" w:rsidRDefault="00DC3410" w:rsidP="00DC3410">
      <w:pPr>
        <w:ind w:left="360"/>
      </w:pPr>
      <w:r>
        <w:t xml:space="preserve">Ans: </w:t>
      </w:r>
      <w:r w:rsidR="00B85E4B">
        <w:t xml:space="preserve">I learnt time management and how to plan things early and how to stick to the deadlines etc. </w:t>
      </w:r>
    </w:p>
    <w:p w14:paraId="0BEFFE73" w14:textId="1860EE32" w:rsidR="00DC3410" w:rsidRDefault="00DC3410" w:rsidP="00DC3410">
      <w:pPr>
        <w:pStyle w:val="ListParagraph"/>
        <w:numPr>
          <w:ilvl w:val="0"/>
          <w:numId w:val="5"/>
        </w:numPr>
      </w:pPr>
      <w:r>
        <w:rPr>
          <w:b/>
        </w:rPr>
        <w:t>If you had to give yourself a percent grade for your contribution to the project, and the process, what would it be?</w:t>
      </w:r>
      <w:r>
        <w:t xml:space="preserve"> Bearing in mind that you might have produced </w:t>
      </w:r>
      <w:r w:rsidR="00DF7B54">
        <w:t>little yet</w:t>
      </w:r>
      <w:r>
        <w:t xml:space="preserve"> done the hard yards. Or you made heaps, but it was </w:t>
      </w:r>
      <w:r w:rsidR="00DF7B54">
        <w:t>easy</w:t>
      </w:r>
      <w:r>
        <w:t>.</w:t>
      </w:r>
    </w:p>
    <w:p w14:paraId="110144FE" w14:textId="01534B58" w:rsidR="00DC3410" w:rsidRDefault="00DC3410" w:rsidP="00DC3410">
      <w:pPr>
        <w:ind w:left="360"/>
      </w:pPr>
      <w:r>
        <w:t xml:space="preserve">Ans: </w:t>
      </w:r>
      <w:r w:rsidR="00B85E4B">
        <w:t>5</w:t>
      </w:r>
      <w:bookmarkStart w:id="0" w:name="_GoBack"/>
      <w:bookmarkEnd w:id="0"/>
      <w:r w:rsidR="00DF7B54">
        <w:t>5</w:t>
      </w:r>
      <w:r>
        <w:t>%</w:t>
      </w:r>
    </w:p>
    <w:p w14:paraId="78C07520" w14:textId="77777777" w:rsidR="00DC3410" w:rsidRDefault="00DC3410" w:rsidP="00DC3410"/>
    <w:p w14:paraId="3A93ED50" w14:textId="67A8A107" w:rsidR="00DC3410" w:rsidRDefault="00DC3410" w:rsidP="00DC3410">
      <w:pPr>
        <w:spacing w:line="240" w:lineRule="auto"/>
      </w:pPr>
    </w:p>
    <w:p w14:paraId="7963DB33" w14:textId="5D865869" w:rsidR="00473A13" w:rsidRPr="00DC3410" w:rsidRDefault="00473A13">
      <w:pPr>
        <w:rPr>
          <w:sz w:val="32"/>
          <w:szCs w:val="32"/>
        </w:rPr>
      </w:pPr>
    </w:p>
    <w:sectPr w:rsidR="00473A13" w:rsidRPr="00DC34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B04"/>
    <w:multiLevelType w:val="multilevel"/>
    <w:tmpl w:val="CFC8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369C4630"/>
    <w:multiLevelType w:val="multilevel"/>
    <w:tmpl w:val="C636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7079B1"/>
    <w:multiLevelType w:val="hybridMultilevel"/>
    <w:tmpl w:val="8B5249DC"/>
    <w:lvl w:ilvl="0" w:tplc="450C423C">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97646A"/>
    <w:multiLevelType w:val="multilevel"/>
    <w:tmpl w:val="00CA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WxNDA2NrE0MTNS0lEKTi0uzszPAykwqgUAEcz6wSwAAAA="/>
  </w:docVars>
  <w:rsids>
    <w:rsidRoot w:val="00DC3410"/>
    <w:rsid w:val="00294C39"/>
    <w:rsid w:val="003A3504"/>
    <w:rsid w:val="00423B22"/>
    <w:rsid w:val="00473A13"/>
    <w:rsid w:val="004776A6"/>
    <w:rsid w:val="00506552"/>
    <w:rsid w:val="00554800"/>
    <w:rsid w:val="007B2A53"/>
    <w:rsid w:val="0091065E"/>
    <w:rsid w:val="00A13A15"/>
    <w:rsid w:val="00B71AC4"/>
    <w:rsid w:val="00B85E4B"/>
    <w:rsid w:val="00BB69FA"/>
    <w:rsid w:val="00C379AF"/>
    <w:rsid w:val="00D2602F"/>
    <w:rsid w:val="00DC3410"/>
    <w:rsid w:val="00DF7B54"/>
    <w:rsid w:val="00F5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8FE3C"/>
  <w15:chartTrackingRefBased/>
  <w15:docId w15:val="{9FC08881-EE9E-47B0-ABCC-3DAB61FBE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3410"/>
    <w:pPr>
      <w:spacing w:after="200" w:line="276" w:lineRule="auto"/>
    </w:pPr>
    <w:rPr>
      <w:rFonts w:ascii="Arial" w:hAnsi="Arial"/>
      <w:sz w:val="24"/>
      <w:lang w:val="en-NZ"/>
    </w:rPr>
  </w:style>
  <w:style w:type="paragraph" w:styleId="Heading3">
    <w:name w:val="heading 3"/>
    <w:basedOn w:val="Normal"/>
    <w:next w:val="Normal"/>
    <w:link w:val="Heading3Char"/>
    <w:uiPriority w:val="9"/>
    <w:semiHidden/>
    <w:unhideWhenUsed/>
    <w:qFormat/>
    <w:rsid w:val="00DC3410"/>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410"/>
    <w:pPr>
      <w:ind w:left="720"/>
      <w:contextualSpacing/>
    </w:pPr>
  </w:style>
  <w:style w:type="character" w:customStyle="1" w:styleId="Heading3Char">
    <w:name w:val="Heading 3 Char"/>
    <w:basedOn w:val="DefaultParagraphFont"/>
    <w:link w:val="Heading3"/>
    <w:uiPriority w:val="9"/>
    <w:semiHidden/>
    <w:rsid w:val="00DC3410"/>
    <w:rPr>
      <w:rFonts w:asciiTheme="majorHAnsi" w:eastAsiaTheme="majorEastAsia" w:hAnsiTheme="majorHAnsi" w:cstheme="majorBidi"/>
      <w:b/>
      <w:bCs/>
      <w:i/>
      <w:color w:val="4472C4" w:themeColor="accent1"/>
      <w:sz w:val="24"/>
      <w:lang w:val="en-NZ"/>
    </w:rPr>
  </w:style>
  <w:style w:type="character" w:styleId="Strong">
    <w:name w:val="Strong"/>
    <w:basedOn w:val="DefaultParagraphFont"/>
    <w:uiPriority w:val="22"/>
    <w:qFormat/>
    <w:rsid w:val="0091065E"/>
    <w:rPr>
      <w:b/>
      <w:bCs/>
    </w:rPr>
  </w:style>
  <w:style w:type="paragraph" w:customStyle="1" w:styleId="trt0xe">
    <w:name w:val="trt0xe"/>
    <w:basedOn w:val="Normal"/>
    <w:rsid w:val="00294C39"/>
    <w:pPr>
      <w:spacing w:before="100" w:beforeAutospacing="1" w:after="100" w:afterAutospacing="1"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1750">
      <w:bodyDiv w:val="1"/>
      <w:marLeft w:val="0"/>
      <w:marRight w:val="0"/>
      <w:marTop w:val="0"/>
      <w:marBottom w:val="0"/>
      <w:divBdr>
        <w:top w:val="none" w:sz="0" w:space="0" w:color="auto"/>
        <w:left w:val="none" w:sz="0" w:space="0" w:color="auto"/>
        <w:bottom w:val="none" w:sz="0" w:space="0" w:color="auto"/>
        <w:right w:val="none" w:sz="0" w:space="0" w:color="auto"/>
      </w:divBdr>
    </w:div>
    <w:div w:id="248080713">
      <w:bodyDiv w:val="1"/>
      <w:marLeft w:val="0"/>
      <w:marRight w:val="0"/>
      <w:marTop w:val="0"/>
      <w:marBottom w:val="0"/>
      <w:divBdr>
        <w:top w:val="none" w:sz="0" w:space="0" w:color="auto"/>
        <w:left w:val="none" w:sz="0" w:space="0" w:color="auto"/>
        <w:bottom w:val="none" w:sz="0" w:space="0" w:color="auto"/>
        <w:right w:val="none" w:sz="0" w:space="0" w:color="auto"/>
      </w:divBdr>
    </w:div>
    <w:div w:id="453715024">
      <w:bodyDiv w:val="1"/>
      <w:marLeft w:val="0"/>
      <w:marRight w:val="0"/>
      <w:marTop w:val="0"/>
      <w:marBottom w:val="0"/>
      <w:divBdr>
        <w:top w:val="none" w:sz="0" w:space="0" w:color="auto"/>
        <w:left w:val="none" w:sz="0" w:space="0" w:color="auto"/>
        <w:bottom w:val="none" w:sz="0" w:space="0" w:color="auto"/>
        <w:right w:val="none" w:sz="0" w:space="0" w:color="auto"/>
      </w:divBdr>
    </w:div>
    <w:div w:id="786658525">
      <w:bodyDiv w:val="1"/>
      <w:marLeft w:val="0"/>
      <w:marRight w:val="0"/>
      <w:marTop w:val="0"/>
      <w:marBottom w:val="0"/>
      <w:divBdr>
        <w:top w:val="none" w:sz="0" w:space="0" w:color="auto"/>
        <w:left w:val="none" w:sz="0" w:space="0" w:color="auto"/>
        <w:bottom w:val="none" w:sz="0" w:space="0" w:color="auto"/>
        <w:right w:val="none" w:sz="0" w:space="0" w:color="auto"/>
      </w:divBdr>
    </w:div>
    <w:div w:id="1706562491">
      <w:bodyDiv w:val="1"/>
      <w:marLeft w:val="0"/>
      <w:marRight w:val="0"/>
      <w:marTop w:val="0"/>
      <w:marBottom w:val="0"/>
      <w:divBdr>
        <w:top w:val="none" w:sz="0" w:space="0" w:color="auto"/>
        <w:left w:val="none" w:sz="0" w:space="0" w:color="auto"/>
        <w:bottom w:val="none" w:sz="0" w:space="0" w:color="auto"/>
        <w:right w:val="none" w:sz="0" w:space="0" w:color="auto"/>
      </w:divBdr>
    </w:div>
    <w:div w:id="207141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33</TotalTime>
  <Pages>3</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7696591290@gmail.com</dc:creator>
  <cp:keywords/>
  <dc:description/>
  <cp:lastModifiedBy>Param Kaur</cp:lastModifiedBy>
  <cp:revision>7</cp:revision>
  <dcterms:created xsi:type="dcterms:W3CDTF">2021-04-11T23:56:00Z</dcterms:created>
  <dcterms:modified xsi:type="dcterms:W3CDTF">2021-05-08T03:02:00Z</dcterms:modified>
</cp:coreProperties>
</file>